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x Platform SSP</w:t>
      </w:r>
    </w:p>
    <w:bookmarkStart w:id="20" w:name="ex-platform-overview"/>
    <w:p>
      <w:pPr>
        <w:pStyle w:val="Heading1"/>
      </w:pPr>
      <w:r>
        <w:t xml:space="preserve">Ex Platform overview</w:t>
      </w:r>
    </w:p>
    <w:p>
      <w:pPr>
        <w:pStyle w:val="FirstParagraph"/>
      </w:pPr>
      <w:r>
        <w:t xml:space="preserve">This is the frontmatter for the EX System Security Plan</w:t>
      </w:r>
    </w:p>
    <w:bookmarkEnd w:id="20"/>
    <w:bookmarkStart w:id="76" w:name="control-responses-and-guidance"/>
    <w:p>
      <w:pPr>
        <w:pStyle w:val="Heading1"/>
      </w:pPr>
      <w:r>
        <w:t xml:space="preserve">Control responses and guidance</w:t>
      </w:r>
    </w:p>
    <w:bookmarkStart w:id="37" w:name="account-management-ac.2"/>
    <w:p>
      <w:pPr>
        <w:pStyle w:val="Heading2"/>
      </w:pPr>
      <w:r>
        <w:t xml:space="preserve">ACCOUNT MANAGEMENT (AC.2)</w:t>
      </w:r>
    </w:p>
    <w:bookmarkStart w:id="28" w:name="Xf3bdb8bcc62f65d5a9b93f6f026e0975f173cd1"/>
    <w:p>
      <w:pPr>
        <w:pStyle w:val="Heading3"/>
      </w:pPr>
      <w:r>
        <w:t xml:space="preserve">AC.2.1.10 - AUTOMATED SYSTEM ACCOUNT MANAGEMENT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mechanisms to support the management of information system accounts</w:t>
      </w:r>
    </w:p>
    <w:bookmarkEnd w:id="21"/>
    <w:bookmarkStart w:id="22" w:name="ac.2.1.10-summary-information"/>
    <w:p>
      <w:pPr>
        <w:pStyle w:val="Heading4"/>
      </w:pPr>
      <w:r>
        <w:t xml:space="preserve">AC.2.1.10 Summary information</w:t>
      </w:r>
    </w:p>
    <w:bookmarkEnd w:id="22"/>
    <w:bookmarkStart w:id="23" w:name="Xb7ade2a28f4f824d2b70efc7f1cc6b344165bca"/>
    <w:p>
      <w:pPr>
        <w:pStyle w:val="Heading4"/>
      </w:pPr>
      <w:r>
        <w:t xml:space="preserve">What is the solution and how is it implemented?</w:t>
      </w:r>
    </w:p>
    <w:bookmarkEnd w:id="23"/>
    <w:bookmarkStart w:id="25" w:name="component-this-system"/>
    <w:p>
      <w:pPr>
        <w:pStyle w:val="Heading4"/>
      </w:pPr>
      <w:r>
        <w:t xml:space="preserve">Component: This System</w:t>
      </w:r>
    </w:p>
    <w:bookmarkStart w:id="24" w:name="implementation-status-planned"/>
    <w:p>
      <w:pPr>
        <w:pStyle w:val="Heading5"/>
      </w:pPr>
      <w:r>
        <w:t xml:space="preserve">Implementation Status: planned</w:t>
      </w:r>
    </w:p>
    <w:bookmarkEnd w:id="24"/>
    <w:bookmarkEnd w:id="25"/>
    <w:bookmarkStart w:id="27" w:name="component-ec-pol-ac-auth"/>
    <w:p>
      <w:pPr>
        <w:pStyle w:val="Heading4"/>
      </w:pPr>
      <w:r>
        <w:t xml:space="preserve">Component: EC-Pol-AC-Auth</w:t>
      </w:r>
    </w:p>
    <w:p>
      <w:pPr>
        <w:pStyle w:val="FirstParagraph"/>
      </w:pPr>
      <w:r>
        <w:t xml:space="preserve">Req AC.2.1.10 is implemented properly for Cloud Storage component.</w:t>
      </w:r>
    </w:p>
    <w:bookmarkStart w:id="26" w:name="implementation-status-implemented"/>
    <w:p>
      <w:pPr>
        <w:pStyle w:val="Heading5"/>
      </w:pPr>
      <w:r>
        <w:t xml:space="preserve">Implementation Status: implemented</w:t>
      </w:r>
    </w:p>
    <w:bookmarkEnd w:id="26"/>
    <w:bookmarkEnd w:id="27"/>
    <w:bookmarkEnd w:id="28"/>
    <w:bookmarkStart w:id="36" w:name="Xebea7343c988077f006c983b9f4ae178cf9fcc9"/>
    <w:p>
      <w:pPr>
        <w:pStyle w:val="Heading3"/>
      </w:pPr>
      <w:r>
        <w:t xml:space="preserve">AC.2.1.11 - REMOVAL OF TEMPORARY ACCOUNTS</w:t>
      </w:r>
    </w:p>
    <w:bookmarkStart w:id="29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automatically disables temporary accounts after 1 day.</w:t>
      </w:r>
    </w:p>
    <w:bookmarkEnd w:id="29"/>
    <w:bookmarkStart w:id="30" w:name="ac.2.1.11-summary-information"/>
    <w:p>
      <w:pPr>
        <w:pStyle w:val="Heading4"/>
      </w:pPr>
      <w:r>
        <w:t xml:space="preserve">AC.2.1.11 Summary information</w:t>
      </w:r>
    </w:p>
    <w:bookmarkEnd w:id="30"/>
    <w:bookmarkStart w:id="31" w:name="Xbf9130ce8b98ab3f57953a38023c562a3257787"/>
    <w:p>
      <w:pPr>
        <w:pStyle w:val="Heading4"/>
      </w:pPr>
      <w:r>
        <w:t xml:space="preserve">What is the solution and how is it implemented?</w:t>
      </w:r>
    </w:p>
    <w:bookmarkEnd w:id="31"/>
    <w:bookmarkStart w:id="33" w:name="component-this-system-1"/>
    <w:p>
      <w:pPr>
        <w:pStyle w:val="Heading4"/>
      </w:pPr>
      <w:r>
        <w:t xml:space="preserve">Component: This System</w:t>
      </w:r>
    </w:p>
    <w:bookmarkStart w:id="32" w:name="implementation-status-planned-1"/>
    <w:p>
      <w:pPr>
        <w:pStyle w:val="Heading5"/>
      </w:pPr>
      <w:r>
        <w:t xml:space="preserve">Implementation Status: planned</w:t>
      </w:r>
    </w:p>
    <w:bookmarkEnd w:id="32"/>
    <w:bookmarkEnd w:id="33"/>
    <w:bookmarkStart w:id="35" w:name="component-ec-pol-ac-auth-1"/>
    <w:p>
      <w:pPr>
        <w:pStyle w:val="Heading4"/>
      </w:pPr>
      <w:r>
        <w:t xml:space="preserve">Component: EC-Pol-AC-Auth</w:t>
      </w:r>
    </w:p>
    <w:p>
      <w:pPr>
        <w:pStyle w:val="FirstParagraph"/>
      </w:pPr>
      <w:r>
        <w:t xml:space="preserve">Req AC.2.1.11 is implemented using the Access control and authentication procedure for EC-Pol-AC-Auth component</w:t>
      </w:r>
    </w:p>
    <w:bookmarkStart w:id="34" w:name="implementation-status-implemented-1"/>
    <w:p>
      <w:pPr>
        <w:pStyle w:val="Heading5"/>
      </w:pPr>
      <w:r>
        <w:t xml:space="preserve">Implementation Status: implemented</w:t>
      </w:r>
    </w:p>
    <w:bookmarkEnd w:id="34"/>
    <w:bookmarkEnd w:id="35"/>
    <w:bookmarkEnd w:id="36"/>
    <w:bookmarkEnd w:id="37"/>
    <w:bookmarkStart w:id="44" w:name="access-enforcement-ac.3"/>
    <w:p>
      <w:pPr>
        <w:pStyle w:val="Heading2"/>
      </w:pPr>
      <w:r>
        <w:t xml:space="preserve">ACCESS ENFORCEMENT (AC.3)</w:t>
      </w:r>
    </w:p>
    <w:bookmarkStart w:id="43" w:name="ac.3.1.10---dual-authorization"/>
    <w:p>
      <w:pPr>
        <w:pStyle w:val="Heading3"/>
      </w:pPr>
      <w:r>
        <w:t xml:space="preserve">AC.3.1.10 - DUAL AUTHORIZATION</w:t>
      </w:r>
    </w:p>
    <w:bookmarkStart w:id="38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enforces dual authorization for organization-defined privileged commands</w:t>
      </w:r>
    </w:p>
    <w:bookmarkEnd w:id="38"/>
    <w:bookmarkStart w:id="39" w:name="ac.3.1.10-summary-information"/>
    <w:p>
      <w:pPr>
        <w:pStyle w:val="Heading4"/>
      </w:pPr>
      <w:r>
        <w:t xml:space="preserve">AC.3.1.10 Summary information</w:t>
      </w:r>
    </w:p>
    <w:bookmarkEnd w:id="39"/>
    <w:bookmarkStart w:id="40" w:name="X634bd9f73ede8e538e99978a6a651a10e050db0"/>
    <w:p>
      <w:pPr>
        <w:pStyle w:val="Heading4"/>
      </w:pPr>
      <w:r>
        <w:t xml:space="preserve">What is the solution and how is it implemented?</w:t>
      </w:r>
    </w:p>
    <w:bookmarkEnd w:id="40"/>
    <w:bookmarkStart w:id="42" w:name="component-this-system-2"/>
    <w:p>
      <w:pPr>
        <w:pStyle w:val="Heading4"/>
      </w:pPr>
      <w:r>
        <w:t xml:space="preserve">Component: This System</w:t>
      </w:r>
    </w:p>
    <w:bookmarkStart w:id="41" w:name="implementation-status-planned-2"/>
    <w:p>
      <w:pPr>
        <w:pStyle w:val="Heading5"/>
      </w:pPr>
      <w:r>
        <w:t xml:space="preserve">Implementation Status: planned</w:t>
      </w:r>
    </w:p>
    <w:bookmarkEnd w:id="41"/>
    <w:bookmarkEnd w:id="42"/>
    <w:bookmarkEnd w:id="43"/>
    <w:bookmarkEnd w:id="44"/>
    <w:bookmarkStart w:id="53" w:name="X731c9a94ebfb40bcfd6542830cc3cc698e8ede5"/>
    <w:p>
      <w:pPr>
        <w:pStyle w:val="Heading2"/>
      </w:pPr>
      <w:r>
        <w:t xml:space="preserve">INFORMATION SYSTEM COMPONENT INVENTORY (CM.8)</w:t>
      </w:r>
    </w:p>
    <w:bookmarkStart w:id="52" w:name="cm.8.2.2---automated-maintenance"/>
    <w:p>
      <w:pPr>
        <w:pStyle w:val="Heading3"/>
      </w:pPr>
      <w:r>
        <w:t xml:space="preserve">CM.8.2.2 - AUTOMATED MAINTENANCE</w:t>
      </w:r>
    </w:p>
    <w:bookmarkStart w:id="45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mechanisms to help maintain an up-to-date, complete, accurate, and readily available inventory of information system components.</w:t>
      </w:r>
    </w:p>
    <w:bookmarkEnd w:id="45"/>
    <w:bookmarkStart w:id="46" w:name="cm.8.2.2-summary-information"/>
    <w:p>
      <w:pPr>
        <w:pStyle w:val="Heading4"/>
      </w:pPr>
      <w:r>
        <w:t xml:space="preserve">CM.8.2.2 Summary information</w:t>
      </w:r>
    </w:p>
    <w:bookmarkEnd w:id="46"/>
    <w:bookmarkStart w:id="47" w:name="Xe4c89f66ee03dca53148bb73d4a576506d7d639"/>
    <w:p>
      <w:pPr>
        <w:pStyle w:val="Heading4"/>
      </w:pPr>
      <w:r>
        <w:t xml:space="preserve">What is the solution and how is it implemented?</w:t>
      </w:r>
    </w:p>
    <w:bookmarkEnd w:id="47"/>
    <w:bookmarkStart w:id="49" w:name="component-this-system-3"/>
    <w:p>
      <w:pPr>
        <w:pStyle w:val="Heading4"/>
      </w:pPr>
      <w:r>
        <w:t xml:space="preserve">Component: This System</w:t>
      </w:r>
    </w:p>
    <w:bookmarkStart w:id="48" w:name="implementation-status-planned-3"/>
    <w:p>
      <w:pPr>
        <w:pStyle w:val="Heading5"/>
      </w:pPr>
      <w:r>
        <w:t xml:space="preserve">Implementation Status: planned</w:t>
      </w:r>
    </w:p>
    <w:bookmarkEnd w:id="48"/>
    <w:bookmarkEnd w:id="49"/>
    <w:bookmarkStart w:id="51" w:name="component-cloud-storage"/>
    <w:p>
      <w:pPr>
        <w:pStyle w:val="Heading4"/>
      </w:pPr>
      <w:r>
        <w:t xml:space="preserve">Component: Cloud Storage</w:t>
      </w:r>
    </w:p>
    <w:p>
      <w:pPr>
        <w:pStyle w:val="FirstParagraph"/>
      </w:pPr>
      <w:r>
        <w:t xml:space="preserve">Req CM.8.2.2 is implemented using ITinv tool to maintain an accurate inventory of information for Cloud Storage component.</w:t>
      </w:r>
    </w:p>
    <w:bookmarkStart w:id="50" w:name="implementation-status-implemented-2"/>
    <w:p>
      <w:pPr>
        <w:pStyle w:val="Heading5"/>
      </w:pPr>
      <w:r>
        <w:t xml:space="preserve">Implementation Status: implemented</w:t>
      </w:r>
    </w:p>
    <w:bookmarkEnd w:id="50"/>
    <w:bookmarkEnd w:id="51"/>
    <w:bookmarkEnd w:id="52"/>
    <w:bookmarkEnd w:id="53"/>
    <w:bookmarkStart w:id="68" w:name="information-system-backup-cp.9"/>
    <w:p>
      <w:pPr>
        <w:pStyle w:val="Heading2"/>
      </w:pPr>
      <w:r>
        <w:t xml:space="preserve">INFORMATION SYSTEM BACKUP (CP.9)</w:t>
      </w:r>
    </w:p>
    <w:bookmarkStart w:id="61" w:name="cp.9.1---testing-for-reliability"/>
    <w:p>
      <w:pPr>
        <w:pStyle w:val="Heading3"/>
      </w:pPr>
      <w:r>
        <w:t xml:space="preserve">CP.9.1 - TESTING FOR RELIABILITY</w:t>
      </w:r>
    </w:p>
    <w:bookmarkStart w:id="54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tests backup information every 3 months to verify media reliability and information integrity.</w:t>
      </w:r>
    </w:p>
    <w:bookmarkEnd w:id="54"/>
    <w:bookmarkStart w:id="55" w:name="cp.9.1-summary-information"/>
    <w:p>
      <w:pPr>
        <w:pStyle w:val="Heading4"/>
      </w:pPr>
      <w:r>
        <w:t xml:space="preserve">CP.9.1 Summary information</w:t>
      </w:r>
    </w:p>
    <w:bookmarkEnd w:id="55"/>
    <w:bookmarkStart w:id="56" w:name="Xd5eca90907160bc8a0a5785860ceaf982809407"/>
    <w:p>
      <w:pPr>
        <w:pStyle w:val="Heading4"/>
      </w:pPr>
      <w:r>
        <w:t xml:space="preserve">What is the solution and how is it implemented?</w:t>
      </w:r>
    </w:p>
    <w:bookmarkEnd w:id="56"/>
    <w:bookmarkStart w:id="58" w:name="component-this-system-4"/>
    <w:p>
      <w:pPr>
        <w:pStyle w:val="Heading4"/>
      </w:pPr>
      <w:r>
        <w:t xml:space="preserve">Component: This System</w:t>
      </w:r>
    </w:p>
    <w:bookmarkStart w:id="57" w:name="implementation-status-planned-4"/>
    <w:p>
      <w:pPr>
        <w:pStyle w:val="Heading5"/>
      </w:pPr>
      <w:r>
        <w:t xml:space="preserve">Implementation Status: planned</w:t>
      </w:r>
    </w:p>
    <w:bookmarkEnd w:id="57"/>
    <w:bookmarkEnd w:id="58"/>
    <w:bookmarkStart w:id="60" w:name="component-cms"/>
    <w:p>
      <w:pPr>
        <w:pStyle w:val="Heading4"/>
      </w:pPr>
      <w:r>
        <w:t xml:space="preserve">Component: CMS</w:t>
      </w:r>
    </w:p>
    <w:p>
      <w:pPr>
        <w:pStyle w:val="FirstParagraph"/>
      </w:pPr>
      <w:r>
        <w:t xml:space="preserve">Req CP.9.1 is implemented using the Disaster Recovery procedure for the CMS component.</w:t>
      </w:r>
    </w:p>
    <w:bookmarkStart w:id="59" w:name="implementation-status-implemented-3"/>
    <w:p>
      <w:pPr>
        <w:pStyle w:val="Heading5"/>
      </w:pPr>
      <w:r>
        <w:t xml:space="preserve">Implementation Status: implemented</w:t>
      </w:r>
    </w:p>
    <w:bookmarkEnd w:id="59"/>
    <w:bookmarkEnd w:id="60"/>
    <w:bookmarkEnd w:id="61"/>
    <w:bookmarkStart w:id="67" w:name="cp.9.2---test-restoration-using-sampling"/>
    <w:p>
      <w:pPr>
        <w:pStyle w:val="Heading3"/>
      </w:pPr>
      <w:r>
        <w:t xml:space="preserve">CP.9.2 - TEST RESTORATION USING SAMPLING</w:t>
      </w:r>
    </w:p>
    <w:bookmarkStart w:id="62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uses a sample of backup information in the restoration of selected information system functions as part of contingency plan testing</w:t>
      </w:r>
    </w:p>
    <w:bookmarkEnd w:id="62"/>
    <w:bookmarkStart w:id="63" w:name="cp.9.2-summary-information"/>
    <w:p>
      <w:pPr>
        <w:pStyle w:val="Heading4"/>
      </w:pPr>
      <w:r>
        <w:t xml:space="preserve">CP.9.2 Summary information</w:t>
      </w:r>
    </w:p>
    <w:bookmarkEnd w:id="63"/>
    <w:bookmarkStart w:id="64" w:name="X116c192d786594300558a2b074c60eda6f3540a"/>
    <w:p>
      <w:pPr>
        <w:pStyle w:val="Heading4"/>
      </w:pPr>
      <w:r>
        <w:t xml:space="preserve">What is the solution and how is it implemented?</w:t>
      </w:r>
    </w:p>
    <w:bookmarkEnd w:id="64"/>
    <w:bookmarkStart w:id="66" w:name="component-this-system-5"/>
    <w:p>
      <w:pPr>
        <w:pStyle w:val="Heading4"/>
      </w:pPr>
      <w:r>
        <w:t xml:space="preserve">Component: This System</w:t>
      </w:r>
    </w:p>
    <w:bookmarkStart w:id="65" w:name="implementation-status-planned-5"/>
    <w:p>
      <w:pPr>
        <w:pStyle w:val="Heading5"/>
      </w:pPr>
      <w:r>
        <w:t xml:space="preserve">Implementation Status: planned</w:t>
      </w:r>
    </w:p>
    <w:bookmarkEnd w:id="65"/>
    <w:bookmarkEnd w:id="66"/>
    <w:bookmarkEnd w:id="67"/>
    <w:bookmarkEnd w:id="68"/>
    <w:bookmarkStart w:id="75" w:name="authenticator-management-ia.5"/>
    <w:p>
      <w:pPr>
        <w:pStyle w:val="Heading2"/>
      </w:pPr>
      <w:r>
        <w:t xml:space="preserve">AUTHENTICATOR MANAGEMENT (IA.5)</w:t>
      </w:r>
    </w:p>
    <w:bookmarkStart w:id="74" w:name="X41f598d6d1ac5fb556c6a7a335e2053c7475026"/>
    <w:p>
      <w:pPr>
        <w:pStyle w:val="Heading3"/>
      </w:pPr>
      <w:r>
        <w:t xml:space="preserve">IA.5.1.4 - AUTOMATED SUPPORT FOR PASSWORD STRENGTH DETERMINATION</w:t>
      </w:r>
    </w:p>
    <w:bookmarkStart w:id="69" w:name="control-statement-6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tools to determine if password authenticators are sufficiently strong to satisfy requirements.</w:t>
      </w:r>
    </w:p>
    <w:bookmarkEnd w:id="69"/>
    <w:bookmarkStart w:id="70" w:name="ia.5.1.4-summary-information"/>
    <w:p>
      <w:pPr>
        <w:pStyle w:val="Heading4"/>
      </w:pPr>
      <w:r>
        <w:t xml:space="preserve">IA.5.1.4 Summary information</w:t>
      </w:r>
    </w:p>
    <w:bookmarkEnd w:id="70"/>
    <w:bookmarkStart w:id="71" w:name="X1a86cb59297f3ab22eeb3ccfd5efb9279ad035c"/>
    <w:p>
      <w:pPr>
        <w:pStyle w:val="Heading4"/>
      </w:pPr>
      <w:r>
        <w:t xml:space="preserve">What is the solution and how is it implemented?</w:t>
      </w:r>
    </w:p>
    <w:bookmarkEnd w:id="71"/>
    <w:bookmarkStart w:id="73" w:name="component-this-system-6"/>
    <w:p>
      <w:pPr>
        <w:pStyle w:val="Heading4"/>
      </w:pPr>
      <w:r>
        <w:t xml:space="preserve">Component: This System</w:t>
      </w:r>
    </w:p>
    <w:bookmarkStart w:id="72" w:name="implementation-status-planned-6"/>
    <w:p>
      <w:pPr>
        <w:pStyle w:val="Heading5"/>
      </w:pPr>
      <w:r>
        <w:t xml:space="preserve">Implementation Status: planned</w:t>
      </w:r>
    </w:p>
    <w:bookmarkEnd w:id="72"/>
    <w:bookmarkEnd w:id="73"/>
    <w:bookmarkEnd w:id="74"/>
    <w:bookmarkEnd w:id="75"/>
    <w:bookmarkEnd w:id="76"/>
    <w:sectPr w:rsidR="0011469D" w:rsidSect="004B714F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﷽﷽﷽﷽﷽﷽﷽﷽w Roman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625A" w:rsidRDefault="004B714F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 w:rsidRPr="004B714F">
      <w:rPr>
        <w:i/>
        <w:iCs/>
        <w:noProof/>
        <w:sz w:val="20"/>
        <w:szCs w:val="20"/>
        <w:lang w:val="en-GB"/>
      </w:rPr>
      <w:pict>
        <v:rect id="_x0000_i1026" alt="" style="width:468pt;height:.05pt;mso-width-percent:0;mso-height-percent:0;mso-width-percent:0;mso-height-percent:0" o:hralign="center" o:hrstd="t" o:hr="t" fillcolor="#a0a0a0" stroked="f"/>
      </w:pict>
    </w:r>
  </w:p>
  <w:p w:rsidR="00081C99" w:rsidRPr="007C409B" w:rsidRDefault="00063C66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CMS Ex</w:t>
    </w:r>
    <w:r w:rsidR="00E871A4">
      <w:rPr>
        <w:i/>
        <w:iCs/>
        <w:sz w:val="20"/>
        <w:szCs w:val="20"/>
        <w:lang w:val="en-GB"/>
      </w:rPr>
      <w:t>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:rsidR="00235FDA" w:rsidRPr="007C409B" w:rsidRDefault="00235FDA" w:rsidP="007C409B">
    <w:pPr>
      <w:pStyle w:val="Footer"/>
      <w:spacing w:before="0" w:after="0"/>
      <w:rPr>
        <w:i/>
        <w:iCs/>
        <w:sz w:val="20"/>
        <w:szCs w:val="20"/>
        <w:lang w:val="en-GB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1637" w:rsidRDefault="00E871A4" w:rsidP="00C61637">
    <w:pPr>
      <w:pStyle w:val="HeaderRed"/>
    </w:pPr>
    <w:r>
      <w:t>SYstem SEcurity Plan</w:t>
    </w:r>
  </w:p>
  <w:p w:rsidR="00C61637" w:rsidRDefault="00063C66" w:rsidP="00C61637">
    <w:pPr>
      <w:pStyle w:val="HeaderBlack"/>
    </w:pPr>
    <w:r>
      <w:t>CMS Ex</w:t>
    </w:r>
    <w:r w:rsidR="00E871A4">
      <w:t xml:space="preserve"> Platform</w:t>
    </w:r>
  </w:p>
  <w:p w:rsidR="003F62AF" w:rsidRPr="00C61637" w:rsidRDefault="004B714F" w:rsidP="00C61637">
    <w:pPr>
      <w:pStyle w:val="HeaderBlack"/>
    </w:pPr>
    <w:r>
      <w:rPr>
        <w:noProof/>
      </w:rPr>
      <w:pict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m="http://schemas.openxmlformats.org/officeDocument/2006/math" xmlns:o="urn:schemas-microsoft-com:office:office" xmlns:r="http://schemas.openxmlformats.org/officeDocument/2006/relationships" xmlns:v="urn:schemas-microsoft-com:vml" xmlns:ve="http://schemas.openxmlformats.org/markup-compatibility/2006" xmlns:w="http://schemas.openxmlformats.org/wordprocessingml/2006/main" xmlns:w10="urn:schemas-microsoft-com:office:word" xmlns:wne="http://schemas.microsoft.com/office/word/2006/wordml" xmlns:wp="http://schemas.openxmlformats.org/drawingml/2006/wordprocessingDrawing">
  <w:abstractNum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:abstractNumId="16">
    <w:nsid w:val="411D29A4"/>
    <w:multiLevelType w:val="multilevel"/>
    <w:tmpl w:val="0809001F"/>
    <w:numStyleLink w:val="111111"/>
  </w:abstractNum>
  <w:abstractNum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:abstractNumId="20">
    <w:nsid w:val="542A10B0"/>
    <w:multiLevelType w:val="hybridMultilevel"/>
    <w:tmpl w:val="B1E2D862"/>
    <w:numStyleLink w:val="Bullet"/>
  </w:abstractNum>
  <w:abstractNum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1" w:defUIPriority="0" w:defUnhideWhenUsed="1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annotation reference" w:uiPriority="99"/>
    <w:lsdException w:name="line number" w:uiPriority="99"/>
    <w:lsdException w:name="List Bullet" w:uiPriority="99"/>
    <w:lsdException w:name="List Number" w:uiPriority="99"/>
    <w:lsdException w:name="List 5" w:semiHidden="0" w:unhideWhenUsed="0"/>
    <w:lsdException w:name="List Bullet 2" w:uiPriority="99"/>
    <w:lsdException w:name="List Bullet 3" w:uiPriority="99"/>
    <w:lsdException w:name="List Bullet 4" w:semiHidden="0" w:uiPriority="99" w:unhideWhenUsed="0"/>
    <w:lsdException w:name="List Bullet 5" w:semiHidden="0" w:uiPriority="99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Hyperlink" w:uiPriority="99"/>
    <w:lsdException w:name="FollowedHyperlink" w:uiPriority="99"/>
    <w:lsdException w:name="Strong" w:semiHidden="0" w:uiPriority="22" w:unhideWhenUsed="0"/>
    <w:lsdException w:name="Emphasis" w:semiHidden="0" w:unhideWhenUsed="0"/>
    <w:lsdException w:name="Plain Text" w:uiPriority="99"/>
    <w:lsdException w:name="Normal (Web)" w:uiPriority="99"/>
    <w:lsdException w:name="HTML Code" w:uiPriority="99"/>
    <w:lsdException w:name="annotation subject" w:uiPriority="99"/>
    <w:lsdException w:name="Outline List 2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nhideWhenUsed="0"/>
    <w:lsdException w:name="Light Grid" w:semiHidden="0" w:uiPriority="62" w:unhideWhenUsed="0"/>
    <w:lsdException w:name="Medium Shading 1" w:semiHidden="0" w:unhideWhenUsed="0"/>
    <w:lsdException w:name="Medium Shading 2" w:semiHidden="0" w:unhideWhenUsed="0"/>
    <w:lsdException w:name="Medium List 1" w:semiHidden="0" w:uiPriority="65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iPriority="60" w:unhideWhenUsed="0"/>
    <w:lsdException w:name="Light List Accent 1" w:semiHidden="0" w:unhideWhenUsed="0"/>
    <w:lsdException w:name="Light Grid Accent 1" w:semiHidden="0" w:unhideWhenUsed="0"/>
    <w:lsdException w:name="Medium Shading 1 Accent 1" w:semiHidden="0" w:uiPriority="63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qFormat="1" w:semiHidden="0" w:uiPriority="34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qFormat="1" w:semiHidden="0" w:uiPriority="19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spacing w:after="0" w:before="40"/>
      <w:ind w:hanging="1152" w:left="1152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spacing w:after="0" w:before="40"/>
      <w:ind w:hanging="1296" w:left="1296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spacing w:after="0" w:before="40"/>
      <w:ind w:hanging="1440" w:left="14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  <w:rsid w:val="004B714F"/>
  </w:style>
  <w:style w:customStyle="1" w:styleId="Compact" w:type="paragraph">
    <w:name w:val="Compact"/>
    <w:basedOn w:val="BodyText"/>
    <w:qFormat/>
    <w:rsid w:val="004B714F"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rsid w:val="004B714F"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4B714F"/>
    <w:pPr>
      <w:keepNext/>
      <w:keepLines/>
      <w:jc w:val="center"/>
    </w:pPr>
  </w:style>
  <w:style w:styleId="Date" w:type="paragraph">
    <w:name w:val="Date"/>
    <w:next w:val="BodyText"/>
    <w:qFormat/>
    <w:rsid w:val="004B714F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4B714F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4B714F"/>
  </w:style>
  <w:style w:styleId="BlockText" w:type="paragraph">
    <w:name w:val="Block Text"/>
    <w:basedOn w:val="BodyText"/>
    <w:next w:val="BodyText"/>
    <w:uiPriority w:val="9"/>
    <w:unhideWhenUsed/>
    <w:qFormat/>
    <w:rsid w:val="004B714F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rsid w:val="004B714F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4B714F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  <w:rsid w:val="004B714F"/>
  </w:style>
  <w:style w:customStyle="1" w:styleId="ImageCaption" w:type="paragraph">
    <w:name w:val="Image Caption"/>
    <w:basedOn w:val="Caption"/>
    <w:rsid w:val="004B714F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rsid w:val="004B714F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sid w:val="004B714F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sid w:val="004B714F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Ind w:type="dxa" w:w="0"/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wordWrap/>
        <w:spacing w:afterAutospacing="0" w:afterLines="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Ind w:type="dxa" w:w="0"/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wordWrap/>
        <w:spacing w:afterAutospacing="0" w:afterLines="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Ind w:type="dxa" w:w="0"/>
      <w:tblBorders>
        <w:top w:color="313231" w:space="0" w:sz="8" w:themeColor="text1" w:val="single"/>
        <w:bottom w:color="313231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Ind w:type="dxa" w:w="0"/>
      <w:tblBorders>
        <w:top w:color="4E7CCF" w:space="0" w:sz="8" w:themeColor="accent1" w:val="single"/>
        <w:bottom w:color="4E7CCF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Ind w:type="dxa" w:w="0"/>
      <w:tblBorders>
        <w:top w:color="313231" w:space="0" w:sz="8" w:themeColor="text1" w:val="single"/>
        <w:bottom w:color="313231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Ind w:type="dxa" w:w="0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top w:type="dxa" w:w="0"/>
        <w:left w:type="dxa" w:w="115"/>
        <w:bottom w:type="dxa" w:w="0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Ind w:type="dxa" w:w="0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Ind w:type="dxa" w:w="0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05:30Z</dcterms:created>
  <dcterms:modified xsi:type="dcterms:W3CDTF">2025-10-22T19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